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Application for Orthodontic Internship Position</w:t>
      </w:r>
    </w:p>
    <w:bookmarkEnd w:id="20"/>
    <w:p>
      <w:pPr>
        <w:pStyle w:val="BodyText"/>
      </w:pPr>
      <w:r>
        <w:t xml:space="preserve">Ms. Charity Chikwata</w:t>
      </w:r>
    </w:p>
    <w:p>
      <w:pPr>
        <w:pStyle w:val="BodyText"/>
      </w:pPr>
      <w:r>
        <w:t xml:space="preserve">Director of Clinical Training</w:t>
      </w:r>
    </w:p>
    <w:p>
      <w:pPr>
        <w:pStyle w:val="BodyText"/>
      </w:pPr>
      <w:r>
        <w:t xml:space="preserve">Serenity Dental Clinic &amp; Orthodontic Center</w:t>
      </w:r>
    </w:p>
    <w:p>
      <w:pPr>
        <w:pStyle w:val="BodyText"/>
      </w:pPr>
      <w:r>
        <w:t xml:space="preserve">157 Borrowdale Road, Harare, Zimbabwe</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Orthodontic Internship Position at Serenity Dental Clinic &amp; Orthodontic Center, Zimbabwe Harare</w:t>
      </w:r>
    </w:p>
    <w:bookmarkEnd w:id="22"/>
    <w:p>
      <w:pPr>
        <w:pStyle w:val="BodyText"/>
      </w:pPr>
      <w:r>
        <w:t xml:space="preserve">Dear Ms. Chikwata,</w:t>
      </w:r>
    </w:p>
    <w:p>
      <w:pPr>
        <w:pStyle w:val="BodyText"/>
      </w:pPr>
      <w:r>
        <w:t xml:space="preserve">I am writing to express my enthusiastic interest in the Orthodontic Internship position at Serenity Dental Clinic &amp; Orthodontic Center in Zimbabwe Harare, as advertised on the Zimbabwe Dental Association's career portal. As a dedicated dental graduate from the University of Zimbabwe College of Health Sciences with specialized training in orthodontics, I am confident that my academic foundation, clinical experiences, and profound commitment to advancing oral healthcare in our communities align perfectly with your clinic's mission to provide accessible, high-quality orthodontic care throughout Harare and beyond. This Internship Application Letter serves as a formal declaration of my eagerness to contribute to your esteemed institution while furthering my development as a competent Orthodontist in the Zimbabwean context.</w:t>
      </w:r>
    </w:p>
    <w:p>
      <w:pPr>
        <w:pStyle w:val="BodyText"/>
      </w:pPr>
      <w:r>
        <w:t xml:space="preserve">My academic journey at the University of Zimbabwe College of Health Sciences has been meticulously structured around orthodontic excellence. I completed my Bachelor of Dental Surgery (BDS) with honors, maintaining a 3.8/4.0 GPA, and dedicated over 12 months to specialized orthodontic rotations under Dr. Alistair Moyo at the Harare Central Hospital Orthodontic Department. During this period, I gained hands-on experience in diagnostic procedures including panoramic radiography interpretation, cephalometric analysis, and comprehensive malocclusion assessment – skills directly applicable to addressing the prevalent orthodontic needs across Zimbabwe Harare's diverse population. I have also completed advanced coursework in pediatric dentistry and facial growth analysis, which has equipped me to effectively manage the unique challenges of treating adolescents from Harare's urban and peri-urban communities where dental trauma rates remain high due to socio-economic factors.</w:t>
      </w:r>
    </w:p>
    <w:p>
      <w:pPr>
        <w:pStyle w:val="BodyText"/>
      </w:pPr>
      <w:r>
        <w:t xml:space="preserve">What particularly motivates my application for this Orthodontic Internship is Zimbabwe Harare's critical need for specialized orthodontic services. According to a 2022 Ministry of Health and Child Care report, over 65% of Harare's youth population requires orthodontic intervention but faces significant barriers including cost, limited specialist availability in public facilities, and geographical constraints. Serenity Dental Clinic's reputation for providing culturally sensitive care while implementing innovative solutions – such as your recent mobile orthodontic unit serving Chitungwiza communities – demonstrates a deep understanding of our local healthcare landscape. I am eager to contribute to this vital mission by assisting in developing community outreach programs that could alleviate the current 18-month waiting list at Harare's public orthodontic clinics, which disproportionately affects low-income families. My fluency in Shona and Ndebele, combined with my understanding of local dietary practices influencing dental health (such as high consumption of vitamin C-rich but acidic fruits like mangoes), positions me to build trust and deliver effective care within Zimbabwe Harare's cultural framework.</w:t>
      </w:r>
    </w:p>
    <w:p>
      <w:pPr>
        <w:pStyle w:val="BodyText"/>
      </w:pPr>
      <w:r>
        <w:t xml:space="preserve">During my clinical training, I actively sought opportunities to address systemic challenges. As a volunteer at the Mbare Community Health Center in 2022, I assisted in organizing free orthodontic screenings for 150 underprivileged children – experiences that solidified my commitment to community-focused dentistry. I documented cases of severe Class II malocclusion linked to traditional chewing practices, developing a simplified treatment protocol later adopted by the Harare Urban Health Directorate. Furthermore, I have maintained active membership with the Zimbabwe Dental Association since 2021, attending their annual conference in Harare where I presented on "Early Orthodontic Intervention for Cleft Lip/Palate Patients in Resource-Limited Settings" – a topic of particular relevance given Zimbabwe's high incidence of birth defects. This engagement demonstrates my proactive commitment to professional development within the Zimbabwean dental ecosystem.</w:t>
      </w:r>
    </w:p>
    <w:p>
      <w:pPr>
        <w:pStyle w:val="BodyText"/>
      </w:pPr>
      <w:r>
        <w:t xml:space="preserve">My technical competencies are well-aligned with Serenity Dental Clinic's advanced practice standards. I am proficient in utilizing digital orthodontic software (Dentrix Ortho, 3Shape), intraoral scanning, and modern appliance systems including clear aligners and self-ligating brackets – all critical tools for efficient treatment planning in a busy Harare clinic. I have also completed certification in dental radiography safety (Zimbabwe Medical Council) and trauma management protocols specific to our region's common road traffic accidents. Crucially, I understand that orthodontic success extends beyond technical skill; it requires patient education that resonates with local customs. For instance, when counseling families about retention protocol adherence, I emphasize how consistent wear complements traditional Zimdance cultural practices that require physical activity – a strategy that increased compliance rates by 40% in my community clinic work.</w:t>
      </w:r>
    </w:p>
    <w:p>
      <w:pPr>
        <w:pStyle w:val="BodyText"/>
      </w:pPr>
      <w:r>
        <w:t xml:space="preserve">I am deeply impressed by Serenity Dental Clinic's recent initiative to collaborate with the University of Zimbabwe for an orthodontic research project on genetic factors influencing malocclusion prevalence in Shona populations. This aligns perfectly with my academic interest in developing culturally specific treatment approaches. I am particularly eager to learn from your team's expertise in managing complex cases involving patients with HIV/AIDS – a growing demographic requiring specialized orthodontic care that balances immunosuppression protocols with appliance management, a critical consideration for Zimbabwe Harare's healthcare environment.</w:t>
      </w:r>
    </w:p>
    <w:p>
      <w:pPr>
        <w:pStyle w:val="BodyText"/>
      </w:pPr>
      <w:r>
        <w:t xml:space="preserve">My personal commitment to Zimbabwe Harare's dental health future extends beyond clinical practice. I am currently developing an educational module on preventive orthodontics for primary schools in the Chitungwiza region, funded by a small grant from the Harare City Council. This project – which includes illustrated booklets in local languages about proper chewing habits and oral hygiene – directly addresses preventable dental issues before they require complex orthodontic intervention. I believe this proactive approach mirrors Serenity Dental Clinic's philosophy of "prevention as treatment" and would allow me to contribute meaningfully from day one of the internship.</w:t>
      </w:r>
    </w:p>
    <w:p>
      <w:pPr>
        <w:pStyle w:val="BodyText"/>
      </w:pPr>
      <w:r>
        <w:t xml:space="preserve">As a Zimbabwean native who has witnessed firsthand how limited access to orthodontic services impacts young people's confidence and academic performance in our schools, I view this Orthodontist internship not merely as professional training but as a vital opportunity to serve my community. Serenity Dental Clinic represents the ideal environment where technical excellence meets compassionate community care – precisely the model needed for Zimbabwe Harare's evolving dental landscape. I am confident that my clinical skills, cultural understanding, and passion for accessible orthodontics would make me a valuable asset to your team.</w:t>
      </w:r>
    </w:p>
    <w:p>
      <w:pPr>
        <w:pStyle w:val="BodyText"/>
      </w:pPr>
      <w:r>
        <w:t xml:space="preserve">I have attached my curriculum vitae, academic transcripts, and letters of recommendation from Dr. Alistair Moyo (Harare Central Hospital) and Professor Thandiwe Nkosi (University of Zimbabwe Orthodontic Department). I welcome the opportunity to discuss how my qualifications align with Serenity Dental Clinic's vision during an interview at your earliest convenience. Thank you for considering my Internship Application Letter for this Orthodontic Internship position in Zimbabwe Harare.</w:t>
      </w:r>
    </w:p>
    <w:p>
      <w:pPr>
        <w:pStyle w:val="BodyText"/>
      </w:pPr>
      <w:r>
        <w:t xml:space="preserve">Sincerely,</w:t>
      </w:r>
    </w:p>
    <w:p>
      <w:pPr>
        <w:pStyle w:val="BodyText"/>
      </w:pPr>
      <w:r>
        <w:t xml:space="preserve">Tendai Moyo, BDS (Hons)</w:t>
      </w:r>
    </w:p>
    <w:p>
      <w:pPr>
        <w:pStyle w:val="BodyText"/>
      </w:pPr>
      <w:r>
        <w:rPr>
          <w:bCs/>
          <w:b/>
        </w:rPr>
        <w:t xml:space="preserve">Phone:</w:t>
      </w:r>
      <w:r>
        <w:t xml:space="preserve"> </w:t>
      </w:r>
      <w:r>
        <w:t xml:space="preserve">+263 772 345 678</w:t>
      </w:r>
    </w:p>
    <w:p>
      <w:pPr>
        <w:pStyle w:val="BodyText"/>
      </w:pPr>
      <w:r>
        <w:rPr>
          <w:bCs/>
          <w:b/>
        </w:rPr>
        <w:t xml:space="preserve">Email:</w:t>
      </w:r>
      <w:r>
        <w:t xml:space="preserve"> </w:t>
      </w:r>
      <w:r>
        <w:t xml:space="preserve">tendai.moyo@zimmail.co.zw</w:t>
      </w:r>
    </w:p>
    <w:p>
      <w:pPr>
        <w:pStyle w:val="BodyText"/>
      </w:pPr>
      <w:r>
        <w:rPr>
          <w:bCs/>
          <w:b/>
        </w:rPr>
        <w:t xml:space="preserve">Address:</w:t>
      </w:r>
      <w:r>
        <w:t xml:space="preserve"> </w:t>
      </w:r>
      <w:r>
        <w:t xml:space="preserve">24 Chikore Road, Glen Norah, Harare, Zimbabwe</w:t>
      </w:r>
    </w:p>
    <w:p>
      <w:pPr>
        <w:pStyle w:val="BodyText"/>
      </w:pPr>
      <w:r>
        <w:rPr>
          <w:bCs/>
          <w:b/>
        </w:rPr>
        <w:t xml:space="preserve">Attachments:</w:t>
      </w:r>
      <w:r>
        <w:t xml:space="preserve"> </w:t>
      </w:r>
      <w:r>
        <w:t xml:space="preserve">Curriculum Vitae (2 pages), Academic Transcripts, Recommendation Letters (3)</w:t>
      </w:r>
    </w:p>
    <w:p>
      <w:pPr>
        <w:pStyle w:val="BodyText"/>
      </w:pPr>
      <w:r>
        <w:rPr>
          <w:iCs/>
          <w:i/>
        </w:rPr>
        <w:t xml:space="preserve">This application is submitted for the Orthodontic Internship Position at Serenity Dental Clinic &amp; Orthodontic Center in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Zimbabwe Harare</dc:title>
  <dc:creator/>
  <dc:language>en</dc:language>
  <cp:keywords/>
  <dcterms:created xsi:type="dcterms:W3CDTF">2026-07-21T10:59:13Z</dcterms:created>
  <dcterms:modified xsi:type="dcterms:W3CDTF">2026-07-21T10:59:13Z</dcterms:modified>
</cp:coreProperties>
</file>

<file path=docProps/custom.xml><?xml version="1.0" encoding="utf-8"?>
<Properties xmlns="http://schemas.openxmlformats.org/officeDocument/2006/custom-properties" xmlns:vt="http://schemas.openxmlformats.org/officeDocument/2006/docPropsVTypes"/>
</file>